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B7CA2B" w14:textId="3F57FD54" w:rsidR="000377D5" w:rsidRPr="00996B1C" w:rsidRDefault="000377D5" w:rsidP="00D53647">
      <w:pPr>
        <w:spacing w:after="0" w:line="240" w:lineRule="auto"/>
        <w:rPr>
          <w:rFonts w:ascii="Aptos" w:hAnsi="Aptos"/>
          <w:b/>
          <w:sz w:val="24"/>
          <w:szCs w:val="24"/>
        </w:rPr>
      </w:pPr>
      <w:r w:rsidRPr="00996B1C">
        <w:rPr>
          <w:rFonts w:ascii="Aptos" w:hAnsi="Aptos"/>
          <w:b/>
          <w:sz w:val="24"/>
          <w:szCs w:val="24"/>
        </w:rPr>
        <w:t xml:space="preserve">S1 Table. Decomposition of </w:t>
      </w:r>
      <w:r w:rsidR="00337BE8" w:rsidRPr="00996B1C">
        <w:rPr>
          <w:rFonts w:ascii="Aptos" w:hAnsi="Aptos"/>
          <w:b/>
          <w:sz w:val="24"/>
          <w:szCs w:val="24"/>
        </w:rPr>
        <w:t xml:space="preserve">the </w:t>
      </w:r>
      <w:r w:rsidRPr="00996B1C">
        <w:rPr>
          <w:rFonts w:ascii="Aptos" w:hAnsi="Aptos"/>
          <w:b/>
          <w:sz w:val="24"/>
          <w:szCs w:val="24"/>
        </w:rPr>
        <w:t>concentration index for overweight among women of childbearing age 15 – 49 years, South Africa, 1998 and 2016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742"/>
        <w:gridCol w:w="2485"/>
        <w:gridCol w:w="1334"/>
        <w:gridCol w:w="1655"/>
        <w:gridCol w:w="265"/>
        <w:gridCol w:w="2485"/>
        <w:gridCol w:w="1334"/>
        <w:gridCol w:w="1658"/>
      </w:tblGrid>
      <w:tr w:rsidR="00304B32" w:rsidRPr="00996B1C" w14:paraId="528A4000" w14:textId="77777777" w:rsidTr="00ED33AF">
        <w:trPr>
          <w:trHeight w:val="300"/>
        </w:trPr>
        <w:tc>
          <w:tcPr>
            <w:tcW w:w="9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8C29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Times New Roman"/>
                <w:sz w:val="24"/>
                <w:szCs w:val="24"/>
              </w:rPr>
            </w:pPr>
          </w:p>
        </w:tc>
        <w:tc>
          <w:tcPr>
            <w:tcW w:w="1961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CAC887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1998</w:t>
            </w:r>
          </w:p>
        </w:tc>
        <w:tc>
          <w:tcPr>
            <w:tcW w:w="9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7BAF65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196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04930E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2016</w:t>
            </w:r>
          </w:p>
        </w:tc>
      </w:tr>
      <w:tr w:rsidR="00304B32" w:rsidRPr="00996B1C" w14:paraId="4EBA1EB8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C61785" w14:textId="77777777" w:rsidR="00304B32" w:rsidRPr="00996B1C" w:rsidRDefault="00304B32" w:rsidP="00D53647">
            <w:pPr>
              <w:spacing w:after="0" w:line="240" w:lineRule="auto"/>
              <w:rPr>
                <w:rFonts w:ascii="Aptos" w:eastAsia="Times New Roman" w:hAnsi="Aptos" w:cs="Times New Roman"/>
                <w:sz w:val="24"/>
                <w:szCs w:val="24"/>
              </w:rPr>
            </w:pP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8102C9" w14:textId="77777777" w:rsidR="00304B32" w:rsidRPr="00996B1C" w:rsidRDefault="00304B32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Concentration index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54BF12" w14:textId="77777777" w:rsidR="00304B32" w:rsidRPr="00996B1C" w:rsidRDefault="00304B32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Elasticity</w:t>
            </w:r>
          </w:p>
        </w:tc>
        <w:tc>
          <w:tcPr>
            <w:tcW w:w="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32FEAA" w14:textId="77777777" w:rsidR="00304B32" w:rsidRPr="00996B1C" w:rsidRDefault="00304B32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Contribution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609387" w14:textId="77777777" w:rsidR="00304B32" w:rsidRPr="00996B1C" w:rsidRDefault="00304B32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087EBB" w14:textId="3D2AD71B" w:rsidR="00304B32" w:rsidRPr="00996B1C" w:rsidRDefault="00304B32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Concentration index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F299DC" w14:textId="00998985" w:rsidR="00304B32" w:rsidRPr="00996B1C" w:rsidRDefault="00304B32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Elasticity</w:t>
            </w:r>
          </w:p>
        </w:tc>
        <w:tc>
          <w:tcPr>
            <w:tcW w:w="5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05632B" w14:textId="54F6E9F0" w:rsidR="00304B32" w:rsidRPr="00996B1C" w:rsidRDefault="00304B32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Contribution</w:t>
            </w:r>
          </w:p>
        </w:tc>
      </w:tr>
      <w:tr w:rsidR="009F2D4F" w:rsidRPr="00996B1C" w14:paraId="416CB64F" w14:textId="77777777" w:rsidTr="00ED33AF">
        <w:trPr>
          <w:trHeight w:val="300"/>
        </w:trPr>
        <w:tc>
          <w:tcPr>
            <w:tcW w:w="9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583A" w14:textId="77777777" w:rsidR="009F2D4F" w:rsidRPr="00996B1C" w:rsidRDefault="009F2D4F" w:rsidP="009F2D4F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Age, years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8BAE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18***</w:t>
            </w:r>
          </w:p>
          <w:p w14:paraId="0DCD4730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0C007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965***</w:t>
            </w:r>
          </w:p>
          <w:p w14:paraId="444379E0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61)</w:t>
            </w:r>
          </w:p>
        </w:tc>
        <w:tc>
          <w:tcPr>
            <w:tcW w:w="59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5C17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18***</w:t>
            </w:r>
          </w:p>
          <w:p w14:paraId="0E84D6C5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9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2FF326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2FE3171" w14:textId="77777777" w:rsidR="009F2D4F" w:rsidRPr="001F5818" w:rsidRDefault="009F2D4F" w:rsidP="00E35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15***</w:t>
            </w:r>
          </w:p>
          <w:p w14:paraId="27C82133" w14:textId="3CBB68C9" w:rsidR="009F2D4F" w:rsidRPr="00996B1C" w:rsidRDefault="009F2D4F" w:rsidP="00E35E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4)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A4D8EB5" w14:textId="77777777" w:rsidR="009F2D4F" w:rsidRPr="001F5818" w:rsidRDefault="009F2D4F" w:rsidP="00E35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771***</w:t>
            </w:r>
          </w:p>
          <w:p w14:paraId="1316AC7E" w14:textId="0C68AF11" w:rsidR="009F2D4F" w:rsidRPr="00996B1C" w:rsidRDefault="009F2D4F" w:rsidP="00E35E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56)</w:t>
            </w:r>
          </w:p>
        </w:tc>
        <w:tc>
          <w:tcPr>
            <w:tcW w:w="59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E11D2B" w14:textId="77777777" w:rsidR="009F2D4F" w:rsidRPr="001F5818" w:rsidRDefault="009F2D4F" w:rsidP="00E35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11***</w:t>
            </w:r>
          </w:p>
          <w:p w14:paraId="36BB104A" w14:textId="1628C8A0" w:rsidR="009F2D4F" w:rsidRPr="00996B1C" w:rsidRDefault="009F2D4F" w:rsidP="00E35E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3)</w:t>
            </w:r>
          </w:p>
        </w:tc>
      </w:tr>
      <w:tr w:rsidR="009F2D4F" w:rsidRPr="00996B1C" w14:paraId="033E000E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ABCDC" w14:textId="77777777" w:rsidR="009F2D4F" w:rsidRPr="00996B1C" w:rsidRDefault="009F2D4F" w:rsidP="009F2D4F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Socioeconomic status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BF454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274***</w:t>
            </w:r>
          </w:p>
          <w:p w14:paraId="4DE8FB08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33B6F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80</w:t>
            </w:r>
          </w:p>
          <w:p w14:paraId="773C0490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52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7F03D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22</w:t>
            </w:r>
          </w:p>
          <w:p w14:paraId="7E182B99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14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004D8BD1" w14:textId="77777777" w:rsidR="009F2D4F" w:rsidRPr="00996B1C" w:rsidRDefault="009F2D4F" w:rsidP="009F2D4F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5320CD" w14:textId="77777777" w:rsidR="009F2D4F" w:rsidRPr="001F5818" w:rsidRDefault="009F2D4F" w:rsidP="00E35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15***</w:t>
            </w:r>
          </w:p>
          <w:p w14:paraId="3111DADB" w14:textId="471E11DE" w:rsidR="009F2D4F" w:rsidRPr="00996B1C" w:rsidRDefault="009F2D4F" w:rsidP="00E35E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4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460308" w14:textId="77777777" w:rsidR="009F2D4F" w:rsidRPr="001F5818" w:rsidRDefault="009F2D4F" w:rsidP="00E35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180***</w:t>
            </w:r>
          </w:p>
          <w:p w14:paraId="1B7EB593" w14:textId="74EF0F5D" w:rsidR="009F2D4F" w:rsidRPr="00996B1C" w:rsidRDefault="009F2D4F" w:rsidP="00E35E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59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AC1EBA" w14:textId="77777777" w:rsidR="009F2D4F" w:rsidRPr="001F5818" w:rsidRDefault="009F2D4F" w:rsidP="00E35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40***</w:t>
            </w:r>
          </w:p>
          <w:p w14:paraId="5031029C" w14:textId="5C23AEEB" w:rsidR="009F2D4F" w:rsidRPr="00996B1C" w:rsidRDefault="009F2D4F" w:rsidP="00E35E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3)</w:t>
            </w:r>
          </w:p>
        </w:tc>
      </w:tr>
      <w:tr w:rsidR="00CB1EA4" w:rsidRPr="00996B1C" w14:paraId="754AB063" w14:textId="77777777" w:rsidTr="00304B32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4C358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  <w:sz w:val="12"/>
                <w:szCs w:val="12"/>
              </w:rPr>
            </w:pPr>
          </w:p>
          <w:p w14:paraId="7216F1E4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b/>
                <w:bCs/>
                <w:color w:val="000000"/>
              </w:rPr>
              <w:t>Race</w:t>
            </w:r>
          </w:p>
        </w:tc>
      </w:tr>
      <w:tr w:rsidR="00D650BC" w:rsidRPr="00996B1C" w14:paraId="28140264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A9D8" w14:textId="77777777" w:rsidR="00D650BC" w:rsidRPr="00996B1C" w:rsidRDefault="00D650BC" w:rsidP="00D650BC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Black African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A241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175***</w:t>
            </w:r>
          </w:p>
          <w:p w14:paraId="2CE268D6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AFB0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242***</w:t>
            </w:r>
          </w:p>
          <w:p w14:paraId="214CB387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63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0B8D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42***</w:t>
            </w:r>
          </w:p>
          <w:p w14:paraId="2F17DAF8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11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41381F28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D03CE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220***</w:t>
            </w:r>
          </w:p>
          <w:p w14:paraId="7F7B99C3" w14:textId="3C17BBBF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5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C24DCA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273**</w:t>
            </w:r>
          </w:p>
          <w:p w14:paraId="3B4BBFA5" w14:textId="772F1C1D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123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52918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16**</w:t>
            </w:r>
          </w:p>
          <w:p w14:paraId="06A94DA2" w14:textId="43864700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8)</w:t>
            </w:r>
          </w:p>
        </w:tc>
      </w:tr>
      <w:tr w:rsidR="00D650BC" w:rsidRPr="00996B1C" w14:paraId="3189C17E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C7532" w14:textId="77777777" w:rsidR="00D650BC" w:rsidRPr="00996B1C" w:rsidRDefault="00D650BC" w:rsidP="00D650BC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Coloured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8C1DA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378***</w:t>
            </w:r>
          </w:p>
          <w:p w14:paraId="49D194FF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20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DDB73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15*</w:t>
            </w:r>
          </w:p>
          <w:p w14:paraId="2DE871F7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8EA7F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06</w:t>
            </w:r>
          </w:p>
          <w:p w14:paraId="58F8D4D7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5D0A199D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DB7550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60***</w:t>
            </w:r>
          </w:p>
          <w:p w14:paraId="09FBB687" w14:textId="22306C95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33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525F0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9</w:t>
            </w:r>
          </w:p>
          <w:p w14:paraId="506DD059" w14:textId="09BD4CF8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8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8DF367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4</w:t>
            </w:r>
          </w:p>
          <w:p w14:paraId="41569472" w14:textId="03BFBB58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3)</w:t>
            </w:r>
          </w:p>
        </w:tc>
      </w:tr>
      <w:tr w:rsidR="00D650BC" w:rsidRPr="00996B1C" w14:paraId="5F41DBE5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0BDB7" w14:textId="77777777" w:rsidR="00D650BC" w:rsidRPr="00996B1C" w:rsidRDefault="00D650BC" w:rsidP="00D650BC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Asian/Indian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DF23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667***</w:t>
            </w:r>
          </w:p>
          <w:p w14:paraId="1F1F0A66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18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A5E1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03</w:t>
            </w:r>
          </w:p>
          <w:p w14:paraId="6C8E4C67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5F6F1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02</w:t>
            </w:r>
          </w:p>
          <w:p w14:paraId="27AF4834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0A71C5C4" w14:textId="77777777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292191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405***</w:t>
            </w:r>
          </w:p>
          <w:p w14:paraId="6444E2DD" w14:textId="54F99569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30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FFC3D4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3</w:t>
            </w:r>
          </w:p>
          <w:p w14:paraId="050D730E" w14:textId="44087DB9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3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C23357" w14:textId="77777777" w:rsidR="00D650BC" w:rsidRPr="001F5818" w:rsidRDefault="00D650BC" w:rsidP="00D650B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2</w:t>
            </w:r>
          </w:p>
          <w:p w14:paraId="51E52824" w14:textId="0838862C" w:rsidR="00D650BC" w:rsidRPr="00996B1C" w:rsidRDefault="00D650BC" w:rsidP="00D650B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2)</w:t>
            </w:r>
          </w:p>
        </w:tc>
      </w:tr>
      <w:tr w:rsidR="00304B32" w:rsidRPr="00996B1C" w14:paraId="0579B2E6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DD2D4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White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AE0BC5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66F0B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DEB0BD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582F4842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F3E0B9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00DD65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3A2A68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</w:tr>
      <w:tr w:rsidR="00CB1EA4" w:rsidRPr="00996B1C" w14:paraId="16703F28" w14:textId="77777777" w:rsidTr="00304B32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0D03D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  <w:sz w:val="10"/>
                <w:szCs w:val="10"/>
              </w:rPr>
            </w:pPr>
          </w:p>
          <w:p w14:paraId="6DD16DDA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b/>
                <w:bCs/>
                <w:color w:val="000000"/>
              </w:rPr>
              <w:t>Education</w:t>
            </w:r>
          </w:p>
        </w:tc>
      </w:tr>
      <w:tr w:rsidR="005C2051" w:rsidRPr="00996B1C" w14:paraId="37651432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397DA" w14:textId="77777777" w:rsidR="005C2051" w:rsidRPr="00996B1C" w:rsidRDefault="005C2051" w:rsidP="005C205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No schooling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7A7C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256***</w:t>
            </w:r>
          </w:p>
          <w:p w14:paraId="2B48BD4A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29C59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10</w:t>
            </w:r>
          </w:p>
          <w:p w14:paraId="3384BB5B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22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44E4E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03</w:t>
            </w:r>
          </w:p>
          <w:p w14:paraId="540CBB4F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077AAFA7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A9E9F7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817***</w:t>
            </w:r>
          </w:p>
          <w:p w14:paraId="13FDA0B9" w14:textId="4681742F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32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08707F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26*</w:t>
            </w:r>
          </w:p>
          <w:p w14:paraId="48F5F4B2" w14:textId="61D0B198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5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F54A06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10*</w:t>
            </w:r>
          </w:p>
          <w:p w14:paraId="418C1DEE" w14:textId="2A259B0D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6)</w:t>
            </w:r>
          </w:p>
        </w:tc>
      </w:tr>
      <w:tr w:rsidR="005C2051" w:rsidRPr="00996B1C" w14:paraId="6B7EE343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88BF" w14:textId="77777777" w:rsidR="005C2051" w:rsidRPr="00996B1C" w:rsidRDefault="005C2051" w:rsidP="005C205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Primary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EE545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154***</w:t>
            </w:r>
          </w:p>
          <w:p w14:paraId="1F6E78C3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B8B82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18</w:t>
            </w:r>
          </w:p>
          <w:p w14:paraId="77C3DCAE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36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5F320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03</w:t>
            </w:r>
          </w:p>
          <w:p w14:paraId="097CEC78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188862E8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24FBF8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392</w:t>
            </w:r>
          </w:p>
          <w:p w14:paraId="186FD1ED" w14:textId="22E32AD8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8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6E5156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255**</w:t>
            </w:r>
          </w:p>
          <w:p w14:paraId="538C432C" w14:textId="4F331C72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108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ADD043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02</w:t>
            </w:r>
          </w:p>
          <w:p w14:paraId="78A84C2A" w14:textId="2E1B712F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2)</w:t>
            </w:r>
          </w:p>
        </w:tc>
      </w:tr>
      <w:tr w:rsidR="005C2051" w:rsidRPr="00996B1C" w14:paraId="133838E5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72DA" w14:textId="77777777" w:rsidR="005C2051" w:rsidRPr="00996B1C" w:rsidRDefault="005C2051" w:rsidP="005C205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Secondary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01C97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520***</w:t>
            </w:r>
          </w:p>
          <w:p w14:paraId="1855AF64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24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3D56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15**</w:t>
            </w:r>
          </w:p>
          <w:p w14:paraId="7DDBD3F2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EE498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08**</w:t>
            </w:r>
          </w:p>
          <w:p w14:paraId="54749AD2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18645105" w14:textId="777777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7A2F5E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08***</w:t>
            </w:r>
          </w:p>
          <w:p w14:paraId="13C88CFB" w14:textId="1577E877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30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A84138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26*</w:t>
            </w:r>
          </w:p>
          <w:p w14:paraId="0249E81C" w14:textId="46DB0AC3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5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3BC018" w14:textId="77777777" w:rsidR="005C2051" w:rsidRPr="001F5818" w:rsidRDefault="005C2051" w:rsidP="005C20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14*</w:t>
            </w:r>
          </w:p>
          <w:p w14:paraId="680E9A09" w14:textId="1A45000F" w:rsidR="005C2051" w:rsidRPr="00996B1C" w:rsidRDefault="005C2051" w:rsidP="005C205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8)</w:t>
            </w:r>
          </w:p>
        </w:tc>
      </w:tr>
      <w:tr w:rsidR="00304B32" w:rsidRPr="00996B1C" w14:paraId="0584B104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B52B3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color w:val="000000"/>
              </w:rPr>
              <w:t>Tertiary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D08EFE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A8AC0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79D7D9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505A491E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B3E0F6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CA07C6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98F892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</w:tr>
      <w:tr w:rsidR="00CB1EA4" w:rsidRPr="00996B1C" w14:paraId="3F3A8658" w14:textId="77777777" w:rsidTr="00304B32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78DDD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  <w:sz w:val="14"/>
                <w:szCs w:val="14"/>
              </w:rPr>
            </w:pPr>
          </w:p>
          <w:p w14:paraId="415A45F4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Times New Roman"/>
                <w:b/>
                <w:bCs/>
                <w:color w:val="000000"/>
              </w:rPr>
              <w:t>Employment status</w:t>
            </w:r>
          </w:p>
        </w:tc>
      </w:tr>
      <w:tr w:rsidR="002E1FBB" w:rsidRPr="00996B1C" w14:paraId="73ED432F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BC9A" w14:textId="77777777" w:rsidR="002E1FBB" w:rsidRPr="00996B1C" w:rsidRDefault="002E1FBB" w:rsidP="002E1FBB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Employed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4999" w14:textId="77777777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230***</w:t>
            </w:r>
          </w:p>
          <w:p w14:paraId="2B642A68" w14:textId="77777777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B979F" w14:textId="77777777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43***</w:t>
            </w:r>
          </w:p>
          <w:p w14:paraId="03B47F50" w14:textId="77777777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13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4DDA7" w14:textId="77777777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10***</w:t>
            </w:r>
          </w:p>
          <w:p w14:paraId="0A383559" w14:textId="77777777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29635D77" w14:textId="77777777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42DA7" w14:textId="77777777" w:rsidR="002E1FBB" w:rsidRPr="001F5818" w:rsidRDefault="002E1FBB" w:rsidP="002E1FB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541***</w:t>
            </w:r>
          </w:p>
          <w:p w14:paraId="40F31B2D" w14:textId="54082BB8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8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209211" w14:textId="77777777" w:rsidR="002E1FBB" w:rsidRPr="001F5818" w:rsidRDefault="002E1FBB" w:rsidP="002E1FB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16</w:t>
            </w:r>
          </w:p>
          <w:p w14:paraId="794F2592" w14:textId="069045D6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2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109392" w14:textId="77777777" w:rsidR="002E1FBB" w:rsidRPr="001F5818" w:rsidRDefault="002E1FBB" w:rsidP="002E1FB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2</w:t>
            </w:r>
          </w:p>
          <w:p w14:paraId="6C076CFE" w14:textId="10FA2986" w:rsidR="002E1FBB" w:rsidRPr="00996B1C" w:rsidRDefault="002E1FBB" w:rsidP="002E1FBB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2)</w:t>
            </w:r>
          </w:p>
        </w:tc>
      </w:tr>
      <w:tr w:rsidR="00CB1EA4" w:rsidRPr="00996B1C" w14:paraId="136F7AAE" w14:textId="77777777" w:rsidTr="00304B32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7461A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sz w:val="12"/>
                <w:szCs w:val="12"/>
              </w:rPr>
            </w:pPr>
          </w:p>
          <w:p w14:paraId="1389402B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Marital status</w:t>
            </w:r>
          </w:p>
        </w:tc>
      </w:tr>
      <w:tr w:rsidR="00C53727" w:rsidRPr="00996B1C" w14:paraId="68DD53D0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21C82" w14:textId="77777777" w:rsidR="00C53727" w:rsidRPr="00996B1C" w:rsidRDefault="00C53727" w:rsidP="00C5372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Married/living together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C8303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27**</w:t>
            </w:r>
          </w:p>
          <w:p w14:paraId="73CAF77B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53161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62*</w:t>
            </w:r>
          </w:p>
          <w:p w14:paraId="2CC42E48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32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0440A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02</w:t>
            </w:r>
          </w:p>
          <w:p w14:paraId="3FAF2334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1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3CE64733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FCE64F" w14:textId="77777777" w:rsidR="00C53727" w:rsidRPr="001F5818" w:rsidRDefault="00C53727" w:rsidP="00C53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152**</w:t>
            </w:r>
          </w:p>
          <w:p w14:paraId="48934BA8" w14:textId="611C3CF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20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5CD986" w14:textId="77777777" w:rsidR="00C53727" w:rsidRPr="001F5818" w:rsidRDefault="00C53727" w:rsidP="00C53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12</w:t>
            </w:r>
          </w:p>
          <w:p w14:paraId="4C06EC43" w14:textId="0B11B00A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26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7B5BB" w14:textId="77777777" w:rsidR="00C53727" w:rsidRPr="001F5818" w:rsidRDefault="00C53727" w:rsidP="00C53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1</w:t>
            </w:r>
          </w:p>
          <w:p w14:paraId="38CB4330" w14:textId="7763807A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1)</w:t>
            </w:r>
          </w:p>
        </w:tc>
      </w:tr>
      <w:tr w:rsidR="00C53727" w:rsidRPr="00996B1C" w14:paraId="268FFB72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5486E" w14:textId="77777777" w:rsidR="00C53727" w:rsidRPr="00996B1C" w:rsidRDefault="00C53727" w:rsidP="00C5372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lastRenderedPageBreak/>
              <w:t>Single/never married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4CB9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33***</w:t>
            </w:r>
          </w:p>
          <w:p w14:paraId="2F4427DB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BD72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14</w:t>
            </w:r>
          </w:p>
          <w:p w14:paraId="44A5A3CB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44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9735F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00</w:t>
            </w:r>
          </w:p>
          <w:p w14:paraId="311BC813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2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11D73C19" w14:textId="77777777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DAF89" w14:textId="77777777" w:rsidR="00C53727" w:rsidRPr="001F5818" w:rsidRDefault="00C53727" w:rsidP="00C53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43**</w:t>
            </w:r>
          </w:p>
          <w:p w14:paraId="112BE4C7" w14:textId="3E73E7F2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1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5EDFD6" w14:textId="77777777" w:rsidR="00C53727" w:rsidRPr="001F5818" w:rsidRDefault="00C53727" w:rsidP="00C53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74</w:t>
            </w:r>
          </w:p>
          <w:p w14:paraId="466FBFE5" w14:textId="64BDF061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51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DDCE3C" w14:textId="77777777" w:rsidR="00C53727" w:rsidRPr="001F5818" w:rsidRDefault="00C53727" w:rsidP="00C53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2</w:t>
            </w:r>
          </w:p>
          <w:p w14:paraId="4C2445A0" w14:textId="203DD161" w:rsidR="00C53727" w:rsidRPr="00996B1C" w:rsidRDefault="00C53727" w:rsidP="00C5372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1)</w:t>
            </w:r>
          </w:p>
        </w:tc>
      </w:tr>
      <w:tr w:rsidR="00304B32" w:rsidRPr="00996B1C" w14:paraId="01D92810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E029A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Widowed or divorced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A6C502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E0A955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CCDFEC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59B7237F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D992E8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E5AAF7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DCBA04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</w:tr>
      <w:tr w:rsidR="00CB1EA4" w:rsidRPr="00996B1C" w14:paraId="34F5CD0A" w14:textId="77777777" w:rsidTr="00304B32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2A3FD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sz w:val="14"/>
                <w:szCs w:val="14"/>
              </w:rPr>
            </w:pPr>
          </w:p>
          <w:p w14:paraId="4BB9E0E7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Area of residence</w:t>
            </w:r>
          </w:p>
        </w:tc>
      </w:tr>
      <w:tr w:rsidR="005F69EC" w:rsidRPr="00996B1C" w14:paraId="3AE9CFA5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C3A3" w14:textId="77777777" w:rsidR="005F69EC" w:rsidRPr="00996B1C" w:rsidRDefault="005F69EC" w:rsidP="005F69EC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Urban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9173D" w14:textId="77777777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280***</w:t>
            </w:r>
          </w:p>
          <w:p w14:paraId="07ED3C88" w14:textId="77777777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8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D7D1" w14:textId="77777777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61**</w:t>
            </w:r>
          </w:p>
          <w:p w14:paraId="005F3F6D" w14:textId="77777777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26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0EB8C" w14:textId="77777777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017**</w:t>
            </w:r>
          </w:p>
          <w:p w14:paraId="6129477B" w14:textId="77777777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07A817F2" w14:textId="77777777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5A47E" w14:textId="77777777" w:rsidR="005F69EC" w:rsidRPr="001F5818" w:rsidRDefault="005F69EC" w:rsidP="005F69E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23***</w:t>
            </w:r>
          </w:p>
          <w:p w14:paraId="086A36A3" w14:textId="53A446D9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0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BCF1F" w14:textId="77777777" w:rsidR="005F69EC" w:rsidRPr="001F5818" w:rsidRDefault="005F69EC" w:rsidP="005F69E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34</w:t>
            </w:r>
          </w:p>
          <w:p w14:paraId="4B38CBDE" w14:textId="6E55B818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25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01ACB2" w14:textId="77777777" w:rsidR="005F69EC" w:rsidRPr="001F5818" w:rsidRDefault="005F69EC" w:rsidP="005F69E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07</w:t>
            </w:r>
          </w:p>
          <w:p w14:paraId="4585D930" w14:textId="7C4AD611" w:rsidR="005F69EC" w:rsidRPr="00996B1C" w:rsidRDefault="005F69EC" w:rsidP="005F69E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5)</w:t>
            </w:r>
          </w:p>
        </w:tc>
      </w:tr>
      <w:tr w:rsidR="00304B32" w:rsidRPr="00996B1C" w14:paraId="73147D97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CFB22D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sz w:val="14"/>
                <w:szCs w:val="14"/>
              </w:rPr>
            </w:pPr>
          </w:p>
          <w:p w14:paraId="58F33BE4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Lifestyle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D87FA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6635BE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8B581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4FC7FCE4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3D874D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7C71F5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2CADCD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</w:tr>
      <w:tr w:rsidR="009239DA" w:rsidRPr="00996B1C" w14:paraId="7F3F84FD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30E2D" w14:textId="77777777" w:rsidR="009239DA" w:rsidRPr="00996B1C" w:rsidRDefault="009239DA" w:rsidP="009239DA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Smoking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CC28" w14:textId="77777777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0.244***</w:t>
            </w:r>
          </w:p>
          <w:p w14:paraId="611C0574" w14:textId="77777777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26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14C7" w14:textId="77777777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-0.028***</w:t>
            </w:r>
          </w:p>
          <w:p w14:paraId="1CCBBD68" w14:textId="77777777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E1194" w14:textId="77777777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996B1C">
              <w:rPr>
                <w:rFonts w:ascii="Aptos" w:eastAsia="Times New Roman" w:hAnsi="Aptos" w:cs="Calibri"/>
              </w:rPr>
              <w:t>-0.007***</w:t>
            </w:r>
          </w:p>
          <w:p w14:paraId="35652997" w14:textId="77777777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996B1C">
              <w:rPr>
                <w:rFonts w:ascii="Aptos" w:eastAsia="Times New Roman" w:hAnsi="Aptos" w:cs="Calibri"/>
              </w:rPr>
              <w:t>(0.002)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04F962FF" w14:textId="77777777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A3ABA" w14:textId="77777777" w:rsidR="009239DA" w:rsidRPr="001F5818" w:rsidRDefault="009239DA" w:rsidP="009239D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213***</w:t>
            </w:r>
          </w:p>
          <w:p w14:paraId="2D2F4CD3" w14:textId="29CBAEDE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51)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01A745" w14:textId="77777777" w:rsidR="009239DA" w:rsidRPr="001F5818" w:rsidRDefault="009239DA" w:rsidP="009239D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02</w:t>
            </w:r>
          </w:p>
          <w:p w14:paraId="2853F120" w14:textId="477ADBD5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4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771423" w14:textId="77777777" w:rsidR="009239DA" w:rsidRPr="001F5818" w:rsidRDefault="009239DA" w:rsidP="009239D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0.000</w:t>
            </w:r>
          </w:p>
          <w:p w14:paraId="004557A2" w14:textId="544C76ED" w:rsidR="009239DA" w:rsidRPr="00996B1C" w:rsidRDefault="009239DA" w:rsidP="009239DA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01)</w:t>
            </w:r>
          </w:p>
        </w:tc>
      </w:tr>
      <w:tr w:rsidR="00CB1EA4" w:rsidRPr="00996B1C" w14:paraId="36CF7F22" w14:textId="77777777" w:rsidTr="00ED33AF">
        <w:trPr>
          <w:trHeight w:val="300"/>
        </w:trPr>
        <w:tc>
          <w:tcPr>
            <w:tcW w:w="9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DDE562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996B1C">
              <w:rPr>
                <w:rFonts w:ascii="Aptos" w:eastAsia="Times New Roman" w:hAnsi="Aptos" w:cs="Calibri"/>
                <w:color w:val="000000"/>
              </w:rPr>
              <w:t xml:space="preserve">Residual 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5B20C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7C6135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A08D7" w14:textId="77C2F641" w:rsidR="00CB1EA4" w:rsidRPr="00996B1C" w:rsidRDefault="000B046E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996B1C">
              <w:rPr>
                <w:rFonts w:ascii="Aptos" w:eastAsia="Times New Roman" w:hAnsi="Aptos" w:cs="Calibri"/>
              </w:rPr>
              <w:t>&lt;</w:t>
            </w:r>
            <w:r w:rsidR="00CB1EA4" w:rsidRPr="00996B1C">
              <w:rPr>
                <w:rFonts w:ascii="Aptos" w:eastAsia="Times New Roman" w:hAnsi="Aptos" w:cs="Calibri"/>
              </w:rPr>
              <w:t>0.000</w:t>
            </w:r>
          </w:p>
          <w:p w14:paraId="0222111A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996B1C">
              <w:rPr>
                <w:rFonts w:ascii="Aptos" w:eastAsia="Times New Roman" w:hAnsi="Aptos" w:cs="Calibri"/>
              </w:rPr>
              <w:t>(0.009)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F6C29F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954619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1AF130F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8AB1FD" w14:textId="77777777" w:rsidR="009F78F0" w:rsidRPr="001F5818" w:rsidRDefault="009F78F0" w:rsidP="009F78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-0.001</w:t>
            </w:r>
          </w:p>
          <w:p w14:paraId="2F003A76" w14:textId="56DAF2DA" w:rsidR="00CB1EA4" w:rsidRPr="00996B1C" w:rsidRDefault="009F78F0" w:rsidP="009F78F0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eastAsia="Times New Roman" w:cs="Calibri"/>
                <w:color w:val="000000"/>
              </w:rPr>
              <w:t>(0.010)</w:t>
            </w:r>
          </w:p>
        </w:tc>
      </w:tr>
      <w:tr w:rsidR="00304B32" w:rsidRPr="00996B1C" w14:paraId="23E9681B" w14:textId="77777777" w:rsidTr="00ED33AF">
        <w:trPr>
          <w:trHeight w:val="300"/>
        </w:trPr>
        <w:tc>
          <w:tcPr>
            <w:tcW w:w="9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4D1304" w14:textId="77777777" w:rsidR="00CB1EA4" w:rsidRPr="00996B1C" w:rsidRDefault="00CB1EA4" w:rsidP="00D53647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996B1C">
              <w:rPr>
                <w:rFonts w:ascii="Aptos" w:eastAsia="Times New Roman" w:hAnsi="Aptos" w:cs="Calibri"/>
                <w:b/>
                <w:bCs/>
                <w:color w:val="000000"/>
              </w:rPr>
              <w:t>Total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DF6E3A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945E84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9217C7" w14:textId="77777777" w:rsidR="0074694D" w:rsidRPr="00996B1C" w:rsidRDefault="0074694D" w:rsidP="0074694D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 w:eastAsia="en-US"/>
              </w:rPr>
            </w:pPr>
            <w:r w:rsidRPr="00996B1C">
              <w:rPr>
                <w:rFonts w:ascii="Aptos" w:eastAsia="Times New Roman" w:hAnsi="Aptos" w:cs="Calibri"/>
                <w:color w:val="000000"/>
                <w:lang w:val="en-US" w:eastAsia="en-US"/>
              </w:rPr>
              <w:t>0.016</w:t>
            </w:r>
          </w:p>
          <w:p w14:paraId="08FAD7AE" w14:textId="51A72F4B" w:rsidR="00CB1EA4" w:rsidRPr="00996B1C" w:rsidRDefault="0074694D" w:rsidP="0074694D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  <w:r w:rsidRPr="00996B1C">
              <w:rPr>
                <w:rFonts w:ascii="Aptos" w:eastAsia="Times New Roman" w:hAnsi="Aptos" w:cs="Calibri"/>
                <w:color w:val="000000"/>
                <w:lang w:val="en-US" w:eastAsia="en-US"/>
              </w:rPr>
              <w:t>(0.011)</w:t>
            </w:r>
          </w:p>
        </w:tc>
        <w:tc>
          <w:tcPr>
            <w:tcW w:w="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30ED01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00FB14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AD258D" w14:textId="77777777" w:rsidR="00CB1EA4" w:rsidRPr="00996B1C" w:rsidRDefault="00CB1EA4" w:rsidP="00D53647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536EE9" w14:textId="72358826" w:rsidR="00CB1EA4" w:rsidRPr="006A626B" w:rsidRDefault="00857F16" w:rsidP="0074694D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6A626B">
              <w:rPr>
                <w:rFonts w:ascii="Aptos" w:eastAsia="Times New Roman" w:hAnsi="Aptos" w:cs="Calibri"/>
              </w:rPr>
              <w:t>0.038</w:t>
            </w:r>
            <w:r w:rsidR="006A626B">
              <w:rPr>
                <w:rFonts w:ascii="Aptos" w:eastAsia="Times New Roman" w:hAnsi="Aptos" w:cs="Calibri"/>
              </w:rPr>
              <w:t>***</w:t>
            </w:r>
          </w:p>
          <w:p w14:paraId="3F8672A8" w14:textId="3C46CECF" w:rsidR="00857F16" w:rsidRPr="00996B1C" w:rsidRDefault="00857F16" w:rsidP="0074694D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  <w:r w:rsidRPr="006A626B">
              <w:rPr>
                <w:rFonts w:ascii="Aptos" w:eastAsia="Times New Roman" w:hAnsi="Aptos" w:cs="Calibri"/>
              </w:rPr>
              <w:t>(</w:t>
            </w:r>
            <w:r w:rsidR="006A626B" w:rsidRPr="006A626B">
              <w:rPr>
                <w:rFonts w:ascii="Aptos" w:eastAsia="Times New Roman" w:hAnsi="Aptos" w:cs="Calibri"/>
              </w:rPr>
              <w:t>0.010</w:t>
            </w:r>
            <w:r w:rsidRPr="006A626B">
              <w:rPr>
                <w:rFonts w:ascii="Aptos" w:eastAsia="Times New Roman" w:hAnsi="Aptos" w:cs="Calibri"/>
              </w:rPr>
              <w:t>)</w:t>
            </w:r>
          </w:p>
        </w:tc>
      </w:tr>
    </w:tbl>
    <w:p w14:paraId="720E6411" w14:textId="3B86285F" w:rsidR="00ED33AF" w:rsidRPr="00996B1C" w:rsidRDefault="00ED33AF" w:rsidP="00ED33AF">
      <w:pPr>
        <w:spacing w:after="0" w:line="240" w:lineRule="auto"/>
        <w:rPr>
          <w:rFonts w:ascii="Aptos" w:hAnsi="Aptos"/>
        </w:rPr>
      </w:pPr>
      <w:r w:rsidRPr="00996B1C">
        <w:rPr>
          <w:rFonts w:ascii="Aptos" w:hAnsi="Aptos"/>
        </w:rPr>
        <w:t>Significance levels are denoted as follows: *** p&lt; 0.01, ** p&lt; 0.05, *p&lt; 0.10. Bootstrapped standard error</w:t>
      </w:r>
      <w:r w:rsidR="002B5F17">
        <w:rPr>
          <w:rFonts w:ascii="Aptos" w:hAnsi="Aptos"/>
        </w:rPr>
        <w:t>s</w:t>
      </w:r>
      <w:r w:rsidRPr="00996B1C">
        <w:rPr>
          <w:rFonts w:ascii="Aptos" w:hAnsi="Aptos"/>
        </w:rPr>
        <w:t xml:space="preserve"> are displayed in parentheses</w:t>
      </w:r>
    </w:p>
    <w:p w14:paraId="7E9AAF0A" w14:textId="77777777" w:rsidR="0074694D" w:rsidRPr="00996B1C" w:rsidRDefault="0074694D" w:rsidP="00ED33AF">
      <w:pPr>
        <w:spacing w:after="0" w:line="240" w:lineRule="auto"/>
        <w:rPr>
          <w:rFonts w:ascii="Aptos" w:hAnsi="Aptos"/>
        </w:rPr>
      </w:pPr>
    </w:p>
    <w:p w14:paraId="42D1A367" w14:textId="77777777" w:rsidR="0074694D" w:rsidRPr="00996B1C" w:rsidRDefault="0074694D" w:rsidP="00ED33AF">
      <w:pPr>
        <w:spacing w:after="0" w:line="240" w:lineRule="auto"/>
        <w:rPr>
          <w:rFonts w:ascii="Aptos" w:hAnsi="Aptos"/>
          <w:b/>
          <w:sz w:val="24"/>
          <w:szCs w:val="24"/>
        </w:rPr>
      </w:pPr>
    </w:p>
    <w:sectPr w:rsidR="0074694D" w:rsidRPr="00996B1C" w:rsidSect="000377D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wsjQzMDaxNDUwNDVW0lEKTi0uzszPAykwrgUAD90yviwAAAA="/>
  </w:docVars>
  <w:rsids>
    <w:rsidRoot w:val="000377D5"/>
    <w:rsid w:val="00004F1D"/>
    <w:rsid w:val="000377D5"/>
    <w:rsid w:val="000B046E"/>
    <w:rsid w:val="000B6ABB"/>
    <w:rsid w:val="000D4CDE"/>
    <w:rsid w:val="001E6A58"/>
    <w:rsid w:val="002B5F17"/>
    <w:rsid w:val="002E1FBB"/>
    <w:rsid w:val="00304B32"/>
    <w:rsid w:val="00337BE8"/>
    <w:rsid w:val="00381D51"/>
    <w:rsid w:val="003C36A4"/>
    <w:rsid w:val="004A79D4"/>
    <w:rsid w:val="004C3C50"/>
    <w:rsid w:val="005C2051"/>
    <w:rsid w:val="005F69EC"/>
    <w:rsid w:val="00666C1B"/>
    <w:rsid w:val="006A626B"/>
    <w:rsid w:val="00736AAE"/>
    <w:rsid w:val="0074694D"/>
    <w:rsid w:val="00857F16"/>
    <w:rsid w:val="009239DA"/>
    <w:rsid w:val="00944669"/>
    <w:rsid w:val="00956B87"/>
    <w:rsid w:val="00996B1C"/>
    <w:rsid w:val="009B6261"/>
    <w:rsid w:val="009F2D4F"/>
    <w:rsid w:val="009F78F0"/>
    <w:rsid w:val="00C01468"/>
    <w:rsid w:val="00C53727"/>
    <w:rsid w:val="00C6244E"/>
    <w:rsid w:val="00CA120B"/>
    <w:rsid w:val="00CB14EE"/>
    <w:rsid w:val="00CB1EA4"/>
    <w:rsid w:val="00CE512A"/>
    <w:rsid w:val="00CF0ABF"/>
    <w:rsid w:val="00D53647"/>
    <w:rsid w:val="00D650BC"/>
    <w:rsid w:val="00DD3498"/>
    <w:rsid w:val="00E35E51"/>
    <w:rsid w:val="00E8069C"/>
    <w:rsid w:val="00ED33AF"/>
    <w:rsid w:val="00F01814"/>
    <w:rsid w:val="00F0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7CA2B"/>
  <w15:chartTrackingRefBased/>
  <w15:docId w15:val="{B03DB1C4-8EE6-439C-87C4-679E303F7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Z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56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llenbosch University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lazi, M, Me &lt;mweete@sun.ac.za&gt;</dc:creator>
  <cp:keywords/>
  <dc:description/>
  <cp:lastModifiedBy>John Ataguba</cp:lastModifiedBy>
  <cp:revision>2</cp:revision>
  <dcterms:created xsi:type="dcterms:W3CDTF">2024-08-26T13:49:00Z</dcterms:created>
  <dcterms:modified xsi:type="dcterms:W3CDTF">2024-08-26T13:49:00Z</dcterms:modified>
</cp:coreProperties>
</file>